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Provide your code, the output of the SCF calculation and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10-31T16:00:39Z</dcterms:created>
  <dcterms:modified xsi:type="dcterms:W3CDTF">2025-10-31T16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